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udicial</w:t>
      </w:r>
      <w:r>
        <w:t xml:space="preserve"> </w:t>
      </w:r>
      <w:r>
        <w:t xml:space="preserve">Internship</w:t>
      </w:r>
      <w:r>
        <w:t xml:space="preserve"> </w:t>
      </w:r>
      <w:r>
        <w:t xml:space="preserve">in</w:t>
      </w:r>
      <w:r>
        <w:t xml:space="preserve"> </w:t>
      </w:r>
      <w:r>
        <w:t xml:space="preserve">Riyadh,</w:t>
      </w:r>
      <w:r>
        <w:t xml:space="preserve"> </w:t>
      </w:r>
      <w:r>
        <w:t xml:space="preserve">Saudi</w:t>
      </w:r>
      <w:r>
        <w:t xml:space="preserve"> </w:t>
      </w:r>
      <w:r>
        <w:t xml:space="preserve">Arabia</w:t>
      </w:r>
    </w:p>
    <w:bookmarkStart w:id="20" w:name="Xcfa1f56bae20e01aa1f9d58bdc1d5f5ec6993c4"/>
    <w:p>
      <w:pPr>
        <w:pStyle w:val="Heading1"/>
      </w:pPr>
      <w:r>
        <w:t xml:space="preserve">Internship Application Letter for Judicial Internship</w:t>
      </w:r>
    </w:p>
    <w:p>
      <w:pPr>
        <w:pStyle w:val="FirstParagraph"/>
      </w:pPr>
      <w:r>
        <w:t xml:space="preserve">Prepared for the Honorable Judge of Riyadh Courts, Saudi Arabia</w:t>
      </w:r>
    </w:p>
    <w:p>
      <w:pPr>
        <w:pStyle w:val="BodyText"/>
      </w:pPr>
      <w:r>
        <w:t xml:space="preserve">Date: October 26, 2023</w:t>
      </w:r>
    </w:p>
    <w:bookmarkEnd w:id="20"/>
    <w:p>
      <w:pPr>
        <w:pStyle w:val="BodyText"/>
      </w:pPr>
      <w:r>
        <w:t xml:space="preserve">Dear Honorable Judge,</w:t>
      </w:r>
    </w:p>
    <w:p>
      <w:pPr>
        <w:pStyle w:val="BodyText"/>
      </w:pPr>
      <w:r>
        <w:t xml:space="preserve">It is with profound respect for the judicial institution of Saudi Arabia and immense enthusiasm that I submit this Internship Application Letter for the Judicial Internship opportunity within your esteemed court in Riyadh. Having dedicated myself to the study of law with a specific focus on Islamic jurisprudence (Fiqh) and modern civil legal frameworks, I have long aspired to contribute meaningfully to the Kingdom's justice system—a system that stands at the intersection of timeless Sharia principles and progressive legal evolution under Vision 2030.</w:t>
      </w:r>
    </w:p>
    <w:p>
      <w:pPr>
        <w:pStyle w:val="BodyText"/>
      </w:pPr>
      <w:r>
        <w:t xml:space="preserve">My academic journey at King Saud University’s College of Law, where I currently pursue my LL.B. degree with honors, has immersed me in the intricate relationship between Saudi Arabia's codified laws and Islamic ethical foundations. Courses such as "Comparative Legal Systems of the Arab World," "Sharia Principles in Civil Courts," and "Judicial Ethics &amp; Procedure" have prepared me not only to understand but to appreciate the nuanced balance upheld by judges across Saudi Arabia. I have particularly studied landmark rulings from Riyadh's High Court that demonstrate how judicial interpretation harmonizes with both historical Islamic legal precedents and contemporary governance needs—a balance I deeply admire in your court.</w:t>
      </w:r>
    </w:p>
    <w:p>
      <w:pPr>
        <w:pStyle w:val="BodyText"/>
      </w:pPr>
      <w:r>
        <w:t xml:space="preserve">Having followed the transformative work of the judiciary in Riyadh, including its pivotal role in economic dispute resolution under Saudi Arabia's ambitious reform initiatives, I am eager to serve as an intern under a distinguished Judge whose work reflects this spirit of progress within tradition. The opportunity to observe firsthand how judicial decisions are meticulously crafted—from evidence evaluation and witness testimony analysis to the articulation of rulings grounded in both legal texts and societal welfare—would be invaluable. In particular, I wish to learn from your approach to complex cases involving commercial law, family disputes, and public interest matters that shape community life across Riyadh.</w:t>
      </w:r>
    </w:p>
    <w:p>
      <w:pPr>
        <w:pStyle w:val="BodyText"/>
      </w:pPr>
      <w:r>
        <w:t xml:space="preserve">My previous experience as a research assistant for Professor Amina Al-Saud at the Center for Islamic Law Studies has equipped me with practical skills relevant to judicial work in Saudi Arabia. I have prepared comprehensive legal memoranda on property rights under the Kingdom's Personal Status Law, analyzed precedents from Riyadh's appellate courts, and assisted in drafting policy briefs on judicial transparency initiatives. This work required rigorous attention to detail and strict adherence to ethical guidelines—qualities I understand are paramount for any intern within the Saudi judicial system. I am confident these experiences align perfectly with the standards expected of an intern at your court in Riyadh.</w:t>
      </w:r>
    </w:p>
    <w:p>
      <w:pPr>
        <w:pStyle w:val="BodyText"/>
      </w:pPr>
      <w:r>
        <w:t xml:space="preserve">What distinguishes this Internship Application Letter from others is my deep cultural understanding of Saudi Arabia's legal landscape. As a native Riyadh resident, I have witnessed how justice dispensed in courts directly impacts communities—from the bustling markets of Al-Murabba to the corporate hubs near King Abdullah Financial District. I fully recognize that an intern in this setting must embody integrity, humility, and profound respect for both the law and its human context. My fluency in Arabic (written and spoken) ensures seamless communication within court proceedings, while my English proficiency allows me to engage with international legal resources that increasingly inform Saudi Arabia's evolving jurisprudence.</w:t>
      </w:r>
    </w:p>
    <w:p>
      <w:pPr>
        <w:pStyle w:val="BodyText"/>
      </w:pPr>
      <w:r>
        <w:t xml:space="preserve">I am particularly drawn to how the judiciary in Riyadh has embraced technological innovation while upholding traditional values. The implementation of the e-Justice platform and digital case management systems represents a forward-looking approach I am eager to support. My technical skills in legal database management and document analysis—gained through internships with Riyadh Legal Tech Solutions—would allow me to contribute effectively during my internship under your guidance, ensuring that administrative processes align with the Kingdom's vision for efficient, accessible justice.</w:t>
      </w:r>
    </w:p>
    <w:p>
      <w:pPr>
        <w:pStyle w:val="BodyText"/>
      </w:pPr>
      <w:r>
        <w:t xml:space="preserve">Furthermore, I have actively engaged with Saudi Arabia's judicial community through professional development. I recently attended the "Judicial Excellence Workshop" hosted by the Supreme Judicial Council in Riyadh, where experts emphasized how judges serve as guardians of both law and social harmony. This perspective has reinforced my conviction that a judicial internship is not merely an academic exercise but a sacred duty to uphold justice for all citizens—a responsibility I approach with unwavering commitment.</w:t>
      </w:r>
    </w:p>
    <w:p>
      <w:pPr>
        <w:pStyle w:val="BodyText"/>
      </w:pPr>
      <w:r>
        <w:t xml:space="preserve">My career vision extends beyond this internship: I aspire to become a judge who embodies the Kingdom's dual mission of preserving Islamic legal heritage while advancing modern governance. This internship in Riyadh would be the foundational step toward that goal, allowing me to learn directly from an experienced Judge whose work exemplifies this ideal. I am prepared to dedicate myself fully—attending all sessions, meticulously documenting proceedings (in accordance with court confidentiality protocols), and supporting your office in any capacity required.</w:t>
      </w:r>
    </w:p>
    <w:p>
      <w:pPr>
        <w:pStyle w:val="BodyText"/>
      </w:pPr>
      <w:r>
        <w:t xml:space="preserve">In closing, I reiterate my profound admiration for the judiciary of Saudi Arabia and my eagerness to contribute under your mentorship in Riyadh. This Internship Application Letter represents not just an application, but a pledge to honor the sacred trust placed in judicial officers. I have attached my CV and academic transcripts for your review and welcome any opportunity to discuss how my skills align with the needs of your court.</w:t>
      </w:r>
    </w:p>
    <w:p>
      <w:pPr>
        <w:pStyle w:val="BodyText"/>
      </w:pPr>
      <w:r>
        <w:t xml:space="preserve">With deepest respect for your time and service,</w:t>
      </w:r>
    </w:p>
    <w:p>
      <w:pPr>
        <w:pStyle w:val="BodyText"/>
      </w:pPr>
      <w:r>
        <w:t xml:space="preserve">[Your Full Name]</w:t>
      </w:r>
    </w:p>
    <w:p>
      <w:pPr>
        <w:pStyle w:val="BodyText"/>
      </w:pPr>
      <w:r>
        <w:t xml:space="preserve">LL.B. Candidate, King Saud University</w:t>
      </w:r>
    </w:p>
    <w:p>
      <w:pPr>
        <w:pStyle w:val="BodyText"/>
      </w:pPr>
      <w:r>
        <w:t xml:space="preserve">Riyadh, Saudi Arabia</w:t>
      </w:r>
    </w:p>
    <w:p>
      <w:pPr>
        <w:pStyle w:val="BodyText"/>
      </w:pPr>
      <w:r>
        <w:t xml:space="preserve">Email: yourname@example.com | Phone: +966 5X XXX XXXX</w:t>
      </w:r>
    </w:p>
    <w:p>
      <w:pPr>
        <w:pStyle w:val="BodyText"/>
      </w:pPr>
      <w:r>
        <w:t xml:space="preserve">This Internship Application Letter is submitted for consideration in the judicial internship program within Riyadh courts, Kingdom of Saudi Arabia. All materials are prepared in strict accordance with Saudi legal ethics and cultural protocols.</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udicial Internship in Riyadh, Saudi Arabia</dc:title>
  <dc:creator/>
  <dc:language>en</dc:language>
  <cp:keywords/>
  <dcterms:created xsi:type="dcterms:W3CDTF">2026-07-20T21:52:30Z</dcterms:created>
  <dcterms:modified xsi:type="dcterms:W3CDTF">2026-07-20T21:52:30Z</dcterms:modified>
</cp:coreProperties>
</file>

<file path=docProps/custom.xml><?xml version="1.0" encoding="utf-8"?>
<Properties xmlns="http://schemas.openxmlformats.org/officeDocument/2006/custom-properties" xmlns:vt="http://schemas.openxmlformats.org/officeDocument/2006/docPropsVTypes"/>
</file>